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A8BC7D0" w:rsidR="00212E0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7F7D3CD7" w14:textId="7C399682" w:rsidR="003B2357" w:rsidRPr="0014055E" w:rsidRDefault="003B2357" w:rsidP="003B2357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32DB5988" w14:textId="2E5D6FCD" w:rsidR="00CF6B69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141" w:history="1">
            <w:r w:rsidR="00CF6B69" w:rsidRPr="00363B98">
              <w:rPr>
                <w:rStyle w:val="Hyperlink"/>
              </w:rPr>
              <w:t>1</w:t>
            </w:r>
            <w:r w:rsidR="00CF6B69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CF6B69" w:rsidRPr="00363B98">
              <w:rPr>
                <w:rStyle w:val="Hyperlink"/>
              </w:rPr>
              <w:t>Introduction</w:t>
            </w:r>
            <w:r w:rsidR="00CF6B69">
              <w:rPr>
                <w:webHidden/>
              </w:rPr>
              <w:tab/>
            </w:r>
            <w:r w:rsidR="00CF6B69">
              <w:rPr>
                <w:webHidden/>
              </w:rPr>
              <w:fldChar w:fldCharType="begin"/>
            </w:r>
            <w:r w:rsidR="00CF6B69">
              <w:rPr>
                <w:webHidden/>
              </w:rPr>
              <w:instrText xml:space="preserve"> PAGEREF _Toc87594141 \h </w:instrText>
            </w:r>
            <w:r w:rsidR="00CF6B69">
              <w:rPr>
                <w:webHidden/>
              </w:rPr>
            </w:r>
            <w:r w:rsidR="00CF6B69">
              <w:rPr>
                <w:webHidden/>
              </w:rPr>
              <w:fldChar w:fldCharType="separate"/>
            </w:r>
            <w:r w:rsidR="00CF6B69">
              <w:rPr>
                <w:webHidden/>
              </w:rPr>
              <w:t>1</w:t>
            </w:r>
            <w:r w:rsidR="00CF6B69">
              <w:rPr>
                <w:webHidden/>
              </w:rPr>
              <w:fldChar w:fldCharType="end"/>
            </w:r>
          </w:hyperlink>
        </w:p>
        <w:p w14:paraId="24068130" w14:textId="128F9FD6" w:rsidR="00CF6B69" w:rsidRDefault="00CF6B6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2" w:history="1">
            <w:r w:rsidRPr="00363B98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96CC8E" w14:textId="72801425" w:rsidR="00CF6B69" w:rsidRDefault="00CF6B6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3" w:history="1">
            <w:r w:rsidRPr="00363B98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63B98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C322D51" w14:textId="19E5BC49" w:rsidR="00CF6B69" w:rsidRDefault="00CF6B6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4" w:history="1">
            <w:r w:rsidRPr="00363B98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63B98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6C014C12" w14:textId="0C688560" w:rsidR="00CF6B69" w:rsidRDefault="00CF6B6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5" w:history="1">
            <w:r w:rsidRPr="00363B98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63B98">
              <w:rPr>
                <w:rStyle w:val="Hyperlink"/>
              </w:rPr>
              <w:t>Hardware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08D051F8" w14:textId="098C3331" w:rsidR="00CF6B69" w:rsidRDefault="00CF6B6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46" w:history="1">
            <w:r w:rsidRPr="00363B98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363B98">
              <w:rPr>
                <w:rStyle w:val="Hyperlink"/>
              </w:rPr>
              <w:t>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41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3AE53B49" w14:textId="62FD854C" w:rsidR="00CF6B69" w:rsidRDefault="00CF6B6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7" w:history="1">
            <w:r w:rsidRPr="00363B98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CPU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02F19" w14:textId="5F670460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8" w:history="1">
            <w:r w:rsidRPr="00363B98">
              <w:rPr>
                <w:rStyle w:val="Hyperlink"/>
                <w:noProof/>
              </w:rPr>
              <w:t>5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CPU state when entering hand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BB81CF" w14:textId="701D1132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49" w:history="1">
            <w:r w:rsidRPr="00363B98">
              <w:rPr>
                <w:rStyle w:val="Hyperlink"/>
                <w:noProof/>
              </w:rPr>
              <w:t>5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6FD716" w14:textId="3BBF2B88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0" w:history="1">
            <w:r w:rsidRPr="00363B98">
              <w:rPr>
                <w:rStyle w:val="Hyperlink"/>
                <w:noProof/>
              </w:rPr>
              <w:t>5.1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CPU State After Exiting Interru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B4E9D" w14:textId="1F1B240F" w:rsidR="00CF6B69" w:rsidRDefault="00CF6B69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1" w:history="1">
            <w:r w:rsidRPr="00363B98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Ti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3E541" w14:textId="70A39FEC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2" w:history="1">
            <w:r w:rsidRPr="00363B98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Observe Overall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1ED125" w14:textId="7D624672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3" w:history="1">
            <w:r w:rsidRPr="00363B98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A4CCF" w14:textId="419D333A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4" w:history="1">
            <w:r w:rsidRPr="00363B98">
              <w:rPr>
                <w:rStyle w:val="Hyperlink"/>
                <w:noProof/>
              </w:rPr>
              <w:t>5.2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Observ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718F44" w14:textId="6516ABEE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5" w:history="1">
            <w:r w:rsidRPr="00363B98">
              <w:rPr>
                <w:rStyle w:val="Hyperlink"/>
                <w:noProof/>
              </w:rPr>
              <w:t>5.2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21D63" w14:textId="566623A4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6" w:history="1">
            <w:r w:rsidRPr="00363B98">
              <w:rPr>
                <w:rStyle w:val="Hyperlink"/>
                <w:noProof/>
              </w:rPr>
              <w:t>5.2.5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Observe Even Mor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E3835" w14:textId="65986D0B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7" w:history="1">
            <w:r w:rsidRPr="00363B98">
              <w:rPr>
                <w:rStyle w:val="Hyperlink"/>
                <w:noProof/>
              </w:rPr>
              <w:t>5.2.6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F098B" w14:textId="7931AC28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8" w:history="1">
            <w:r w:rsidRPr="00363B98">
              <w:rPr>
                <w:rStyle w:val="Hyperlink"/>
                <w:noProof/>
              </w:rPr>
              <w:t>5.2.7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Pre-emption of Mai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DED7E" w14:textId="42AE14AC" w:rsidR="00CF6B69" w:rsidRDefault="00CF6B69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59" w:history="1">
            <w:r w:rsidRPr="00363B98">
              <w:rPr>
                <w:rStyle w:val="Hyperlink"/>
                <w:noProof/>
              </w:rPr>
              <w:t>5.2.8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363B98">
              <w:rPr>
                <w:rStyle w:val="Hyperlink"/>
                <w:noProof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6F6CC600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141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142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006B27F3" w14:textId="77777777" w:rsidR="00CF6B69" w:rsidRDefault="00CF6B69" w:rsidP="00CF6B69">
      <w:pPr>
        <w:pStyle w:val="Heading1"/>
      </w:pPr>
      <w:bookmarkStart w:id="4" w:name="_Toc5031133"/>
      <w:bookmarkStart w:id="5" w:name="_Toc87593060"/>
      <w:bookmarkStart w:id="6" w:name="_Toc87594143"/>
      <w:bookmarkEnd w:id="4"/>
      <w:r>
        <w:t>Learning Outcomes</w:t>
      </w:r>
      <w:bookmarkEnd w:id="5"/>
      <w:bookmarkEnd w:id="6"/>
    </w:p>
    <w:p w14:paraId="29E83D97" w14:textId="77777777" w:rsidR="00CF6B69" w:rsidRDefault="00CF6B69" w:rsidP="00CF6B69">
      <w:pPr>
        <w:pStyle w:val="ListParagraph"/>
        <w:numPr>
          <w:ilvl w:val="0"/>
          <w:numId w:val="36"/>
        </w:numPr>
      </w:pPr>
      <w:r>
        <w:t xml:space="preserve">Write an interrupt-driven program using an interrupt service routine (ISR).   </w:t>
      </w:r>
    </w:p>
    <w:p w14:paraId="4D8F990E" w14:textId="77777777" w:rsidR="00CF6B69" w:rsidRDefault="00CF6B69" w:rsidP="00CF6B69">
      <w:pPr>
        <w:pStyle w:val="ListParagraph"/>
        <w:numPr>
          <w:ilvl w:val="0"/>
          <w:numId w:val="36"/>
        </w:numPr>
      </w:pPr>
      <w:r>
        <w:t xml:space="preserve">Analyse CPU timing behaviour via debug signals  </w:t>
      </w:r>
    </w:p>
    <w:p w14:paraId="18EF9334" w14:textId="77777777" w:rsidR="00CF6B69" w:rsidRDefault="00CF6B69" w:rsidP="00CF6B69">
      <w:pPr>
        <w:pStyle w:val="ListParagraph"/>
        <w:numPr>
          <w:ilvl w:val="0"/>
          <w:numId w:val="36"/>
        </w:numPr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4144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5D6BF9F3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1260CE40" w14:textId="4EA3B758" w:rsidR="00CB6C75" w:rsidRPr="00E250F1" w:rsidRDefault="0041733A" w:rsidP="0041733A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7D1D0738" w14:textId="77777777" w:rsidR="00E250F1" w:rsidRDefault="00E250F1" w:rsidP="00E250F1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F401RE</w:t>
      </w:r>
    </w:p>
    <w:p w14:paraId="79BD9A50" w14:textId="0C2A1792" w:rsidR="00E250F1" w:rsidRPr="00E250F1" w:rsidRDefault="00E250F1" w:rsidP="00E250F1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63C9CFD4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4145"/>
      <w:r>
        <w:lastRenderedPageBreak/>
        <w:t>Hardware Setup</w:t>
      </w:r>
      <w:bookmarkEnd w:id="8"/>
    </w:p>
    <w:p w14:paraId="33464C00" w14:textId="77777777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2ADE6761" w14:textId="77777777" w:rsidR="00714591" w:rsidRDefault="00714591" w:rsidP="00714591">
      <w:pPr>
        <w:pStyle w:val="Caption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D00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51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7DC9AF1A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13</w:t>
            </w:r>
          </w:p>
        </w:tc>
      </w:tr>
      <w:tr w:rsidR="00714591" w14:paraId="57A2EC19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51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0486615" w14:textId="77777777" w:rsidR="00714591" w:rsidRDefault="00714591" w:rsidP="00D0018D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BB702A4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6</w:t>
            </w:r>
          </w:p>
        </w:tc>
      </w:tr>
      <w:tr w:rsidR="00714591" w14:paraId="5A9DD4C7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51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854DC8D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8</w:t>
            </w:r>
          </w:p>
        </w:tc>
      </w:tr>
    </w:tbl>
    <w:p w14:paraId="73F8C209" w14:textId="77777777" w:rsidR="00714591" w:rsidRDefault="00714591" w:rsidP="00714591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053ACD84" wp14:editId="3BEAFC99">
            <wp:extent cx="3248025" cy="3248025"/>
            <wp:effectExtent l="0" t="0" r="9525" b="9525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8DB1E" w14:textId="77777777" w:rsidR="00714591" w:rsidRPr="00F231E7" w:rsidRDefault="00714591" w:rsidP="00714591">
      <w:pPr>
        <w:pStyle w:val="Caption"/>
        <w:jc w:val="center"/>
      </w:pPr>
      <w:bookmarkStart w:id="9" w:name="_Ref346979396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9"/>
      <w:r>
        <w:t xml:space="preserve">. </w:t>
      </w:r>
      <w:r w:rsidRPr="00A56935">
        <w:t xml:space="preserve">Nucleo-F401RE </w:t>
      </w:r>
      <w:r>
        <w:t>I/O connectors.</w:t>
      </w:r>
    </w:p>
    <w:p w14:paraId="639CDABB" w14:textId="7B79D229" w:rsidR="00845085" w:rsidRDefault="00714591" w:rsidP="00845085">
      <w:pPr>
        <w:pStyle w:val="Heading1"/>
      </w:pPr>
      <w:bookmarkStart w:id="10" w:name="_Toc87594146"/>
      <w:r>
        <w:t>Analysis</w:t>
      </w:r>
      <w:bookmarkEnd w:id="10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1" w:name="_Toc87594147"/>
      <w:r>
        <w:lastRenderedPageBreak/>
        <w:t>CPU Behaviour</w:t>
      </w:r>
      <w:bookmarkEnd w:id="11"/>
    </w:p>
    <w:p w14:paraId="3DB7540D" w14:textId="4E6FBCD9" w:rsidR="00414626" w:rsidRDefault="00414626" w:rsidP="00414626">
      <w:pPr>
        <w:pStyle w:val="Heading3"/>
      </w:pPr>
      <w:bookmarkStart w:id="12" w:name="_Toc87594148"/>
      <w:r>
        <w:t>CPU state when entering handler</w:t>
      </w:r>
      <w:bookmarkEnd w:id="12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5841A0B" w14:textId="0A689E4C" w:rsidR="00525C88" w:rsidRDefault="00525C88" w:rsidP="00C31122">
      <w:pPr>
        <w:pStyle w:val="Heading3"/>
      </w:pPr>
      <w:bookmarkStart w:id="13" w:name="_Toc87594149"/>
      <w:r>
        <w:t>Solution</w:t>
      </w:r>
      <w:bookmarkEnd w:id="13"/>
    </w:p>
    <w:p w14:paraId="38563069" w14:textId="102A39BD" w:rsidR="00C468A8" w:rsidRDefault="009C24A5" w:rsidP="00C468A8">
      <w:r>
        <w:rPr>
          <w:noProof/>
          <w:lang w:eastAsia="ja-JP"/>
        </w:rPr>
        <w:drawing>
          <wp:inline distT="0" distB="0" distL="0" distR="0" wp14:anchorId="3EF5B36B" wp14:editId="72F0ECB4">
            <wp:extent cx="1943100" cy="2400300"/>
            <wp:effectExtent l="0" t="0" r="0" b="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68A8">
        <w:rPr>
          <w:noProof/>
          <w:lang w:eastAsia="ja-JP"/>
        </w:rPr>
        <w:drawing>
          <wp:anchor distT="0" distB="0" distL="114300" distR="114300" simplePos="0" relativeHeight="251658240" behindDoc="0" locked="0" layoutInCell="1" allowOverlap="1" wp14:anchorId="5929B3DD" wp14:editId="2F24DB2D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1943100" cy="2114550"/>
            <wp:effectExtent l="0" t="0" r="0" b="0"/>
            <wp:wrapSquare wrapText="bothSides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468A8">
        <w:br w:type="column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65"/>
      </w:tblGrid>
      <w:tr w:rsidR="00C468A8" w14:paraId="5CF16732" w14:textId="77777777" w:rsidTr="00C468A8">
        <w:tc>
          <w:tcPr>
            <w:tcW w:w="3865" w:type="dxa"/>
          </w:tcPr>
          <w:p w14:paraId="5D8BF2E0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0</w:t>
            </w:r>
          </w:p>
        </w:tc>
      </w:tr>
      <w:tr w:rsidR="00C468A8" w14:paraId="044655D2" w14:textId="77777777" w:rsidTr="00C468A8">
        <w:tc>
          <w:tcPr>
            <w:tcW w:w="3865" w:type="dxa"/>
          </w:tcPr>
          <w:p w14:paraId="3410D19D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</w:t>
            </w:r>
          </w:p>
        </w:tc>
      </w:tr>
      <w:tr w:rsidR="00C468A8" w14:paraId="3BCDEA29" w14:textId="77777777" w:rsidTr="00C468A8">
        <w:tc>
          <w:tcPr>
            <w:tcW w:w="3865" w:type="dxa"/>
          </w:tcPr>
          <w:p w14:paraId="19570E5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2</w:t>
            </w:r>
          </w:p>
        </w:tc>
      </w:tr>
      <w:tr w:rsidR="00C468A8" w14:paraId="51A82FB0" w14:textId="77777777" w:rsidTr="00C468A8">
        <w:tc>
          <w:tcPr>
            <w:tcW w:w="3865" w:type="dxa"/>
          </w:tcPr>
          <w:p w14:paraId="659CF67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3</w:t>
            </w:r>
          </w:p>
        </w:tc>
      </w:tr>
      <w:tr w:rsidR="00C468A8" w14:paraId="21EE337F" w14:textId="77777777" w:rsidTr="00C468A8">
        <w:tc>
          <w:tcPr>
            <w:tcW w:w="3865" w:type="dxa"/>
          </w:tcPr>
          <w:p w14:paraId="3C3A4177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R12</w:t>
            </w:r>
          </w:p>
        </w:tc>
      </w:tr>
      <w:tr w:rsidR="00C468A8" w14:paraId="394DE4DF" w14:textId="77777777" w:rsidTr="00C468A8">
        <w:tc>
          <w:tcPr>
            <w:tcW w:w="3865" w:type="dxa"/>
          </w:tcPr>
          <w:p w14:paraId="4A3A4AA1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LR</w:t>
            </w:r>
          </w:p>
        </w:tc>
      </w:tr>
      <w:tr w:rsidR="00C468A8" w14:paraId="71A7B65C" w14:textId="77777777" w:rsidTr="00C468A8">
        <w:tc>
          <w:tcPr>
            <w:tcW w:w="3865" w:type="dxa"/>
          </w:tcPr>
          <w:p w14:paraId="7C520571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>Saved PC</w:t>
            </w:r>
          </w:p>
        </w:tc>
      </w:tr>
      <w:tr w:rsidR="00C468A8" w14:paraId="44ADC349" w14:textId="77777777" w:rsidTr="00C468A8">
        <w:trPr>
          <w:trHeight w:val="70"/>
        </w:trPr>
        <w:tc>
          <w:tcPr>
            <w:tcW w:w="3865" w:type="dxa"/>
          </w:tcPr>
          <w:p w14:paraId="4A0BE06E" w14:textId="77777777" w:rsidR="00C468A8" w:rsidRPr="00C468A8" w:rsidRDefault="00C468A8" w:rsidP="00C468A8">
            <w:pPr>
              <w:rPr>
                <w:color w:val="FF0000"/>
              </w:rPr>
            </w:pPr>
            <w:r w:rsidRPr="00C468A8">
              <w:rPr>
                <w:color w:val="FF0000"/>
              </w:rPr>
              <w:t xml:space="preserve">Saved </w:t>
            </w:r>
            <w:proofErr w:type="spellStart"/>
            <w:r w:rsidRPr="00C468A8">
              <w:rPr>
                <w:color w:val="FF0000"/>
              </w:rPr>
              <w:t>xPSR</w:t>
            </w:r>
            <w:proofErr w:type="spellEnd"/>
          </w:p>
        </w:tc>
      </w:tr>
    </w:tbl>
    <w:p w14:paraId="6A8D6F72" w14:textId="71D0815F" w:rsidR="00525C88" w:rsidRPr="00525C88" w:rsidRDefault="00B95682" w:rsidP="00B95682">
      <w:pPr>
        <w:pStyle w:val="MySolution"/>
      </w:pPr>
      <w:r>
        <w:t>Note that R4 and LR have been pushed onto the stack.</w:t>
      </w:r>
    </w:p>
    <w:p w14:paraId="2FACA07C" w14:textId="1BA50A2D" w:rsidR="00414626" w:rsidRDefault="009C7272" w:rsidP="00C31122">
      <w:pPr>
        <w:pStyle w:val="Heading3"/>
      </w:pPr>
      <w:bookmarkStart w:id="14" w:name="_Toc87594150"/>
      <w:r>
        <w:t>CPU State After Exiting Interrupt</w:t>
      </w:r>
      <w:bookmarkEnd w:id="14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5" w:name="_Toc87594151"/>
      <w:r>
        <w:t>Timing</w:t>
      </w:r>
      <w:bookmarkEnd w:id="15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6" w:name="_Toc87594152"/>
      <w:r>
        <w:t>Observe Overall CPU Timing Behaviour</w:t>
      </w:r>
      <w:bookmarkEnd w:id="16"/>
    </w:p>
    <w:p w14:paraId="65650BF5" w14:textId="77777777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screen shot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6700209B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0AEFC755" w14:textId="05EB5563" w:rsidR="00B95682" w:rsidRDefault="00B95682" w:rsidP="00B95682">
      <w:pPr>
        <w:pStyle w:val="Heading3"/>
      </w:pPr>
      <w:bookmarkStart w:id="17" w:name="_Toc87594153"/>
      <w:r>
        <w:t>Solution</w:t>
      </w:r>
      <w:bookmarkEnd w:id="17"/>
    </w:p>
    <w:p w14:paraId="30375D68" w14:textId="5B9F5AE4" w:rsidR="00B95682" w:rsidRDefault="003C03C0" w:rsidP="00B95682">
      <w:r>
        <w:rPr>
          <w:noProof/>
          <w:lang w:eastAsia="ja-JP"/>
        </w:rPr>
        <w:drawing>
          <wp:inline distT="0" distB="0" distL="0" distR="0" wp14:anchorId="7E307CAA" wp14:editId="1CBEB7D6">
            <wp:extent cx="5731510" cy="2178709"/>
            <wp:effectExtent l="0" t="0" r="2540" b="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ED37B" w14:textId="4345B6DA" w:rsidR="003C03C0" w:rsidRDefault="003C03C0" w:rsidP="003C03C0">
      <w:pPr>
        <w:pStyle w:val="MySolution"/>
      </w:pPr>
      <w:r>
        <w:t xml:space="preserve">The switch was held down here for about 250 </w:t>
      </w:r>
      <w:proofErr w:type="spellStart"/>
      <w:r>
        <w:t>ms.</w:t>
      </w:r>
      <w:proofErr w:type="spellEnd"/>
    </w:p>
    <w:p w14:paraId="6484A5BB" w14:textId="1148C548" w:rsidR="003C03C0" w:rsidRPr="00B95682" w:rsidRDefault="003C03C0" w:rsidP="003C03C0">
      <w:pPr>
        <w:pStyle w:val="MySolution"/>
      </w:pPr>
      <w:r>
        <w:t>There is no delay visible.</w:t>
      </w:r>
    </w:p>
    <w:p w14:paraId="766EBE13" w14:textId="3CA87134" w:rsidR="00A15748" w:rsidRDefault="003D06FD" w:rsidP="003D06FD">
      <w:pPr>
        <w:pStyle w:val="Heading3"/>
      </w:pPr>
      <w:bookmarkStart w:id="18" w:name="_Toc87594154"/>
      <w:r>
        <w:lastRenderedPageBreak/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8"/>
    </w:p>
    <w:p w14:paraId="15083652" w14:textId="77777777" w:rsidR="00046AC9" w:rsidRDefault="00046AC9" w:rsidP="00046AC9">
      <w:r>
        <w:t xml:space="preserve">Now zoom in so that the screen displays about 100 us, </w:t>
      </w:r>
      <w:proofErr w:type="spellStart"/>
      <w:r>
        <w:t>centered</w:t>
      </w:r>
      <w:proofErr w:type="spellEnd"/>
      <w:r>
        <w:t xml:space="preserve">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2FC50C4F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35761289" w14:textId="5F24055F" w:rsidR="003C03C0" w:rsidRDefault="003C03C0" w:rsidP="003C03C0">
      <w:pPr>
        <w:pStyle w:val="Heading3"/>
      </w:pPr>
      <w:bookmarkStart w:id="19" w:name="_Toc87594155"/>
      <w:r>
        <w:t>Solution</w:t>
      </w:r>
      <w:bookmarkEnd w:id="19"/>
    </w:p>
    <w:p w14:paraId="03EEFCDC" w14:textId="7BEF29D7" w:rsidR="003C03C0" w:rsidRDefault="00CC5DB4" w:rsidP="003C03C0">
      <w:r>
        <w:rPr>
          <w:noProof/>
          <w:lang w:eastAsia="ja-JP"/>
        </w:rPr>
        <w:drawing>
          <wp:inline distT="0" distB="0" distL="0" distR="0" wp14:anchorId="5682B94F" wp14:editId="20AF30C8">
            <wp:extent cx="5731510" cy="2178709"/>
            <wp:effectExtent l="0" t="0" r="2540" b="0"/>
            <wp:docPr id="16" name="Picture 1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4DF7F" w14:textId="77777777" w:rsidR="000659A9" w:rsidRDefault="000659A9" w:rsidP="000659A9">
      <w:pPr>
        <w:pStyle w:val="MySolution"/>
      </w:pPr>
      <w:r>
        <w:t>DBG_ISR is asserted for a little over 2 us.</w:t>
      </w:r>
    </w:p>
    <w:p w14:paraId="082F06EC" w14:textId="77777777" w:rsidR="000659A9" w:rsidRDefault="000659A9" w:rsidP="000659A9">
      <w:pPr>
        <w:pStyle w:val="MySolution"/>
      </w:pPr>
      <w:r>
        <w:t>There is a very slight delay visible.</w:t>
      </w:r>
    </w:p>
    <w:p w14:paraId="21251E5C" w14:textId="02C320C3" w:rsidR="00CC5DB4" w:rsidRPr="003C03C0" w:rsidRDefault="000659A9" w:rsidP="000659A9">
      <w:pPr>
        <w:pStyle w:val="MySolution"/>
      </w:pPr>
      <w:r>
        <w:t>Main does stop running briefly.</w:t>
      </w:r>
    </w:p>
    <w:p w14:paraId="250BBB3F" w14:textId="2C795E4A" w:rsidR="00A855E2" w:rsidRDefault="00046AC9" w:rsidP="00046AC9">
      <w:pPr>
        <w:pStyle w:val="Heading3"/>
      </w:pPr>
      <w:bookmarkStart w:id="20" w:name="_Toc87594156"/>
      <w:r>
        <w:t>Observe Even More Detailed CPU Timing Behaviour</w:t>
      </w:r>
      <w:bookmarkEnd w:id="20"/>
    </w:p>
    <w:p w14:paraId="0A3B2231" w14:textId="77777777" w:rsidR="005E717D" w:rsidRDefault="005E717D" w:rsidP="005E717D">
      <w:r>
        <w:t xml:space="preserve">Now zoom in so that the screen displays about 10 us </w:t>
      </w:r>
      <w:proofErr w:type="spellStart"/>
      <w:r>
        <w:t>centered</w:t>
      </w:r>
      <w:proofErr w:type="spellEnd"/>
      <w:r>
        <w:t xml:space="preserve">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12CC7996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961316E" w14:textId="2DFD5D21" w:rsidR="000659A9" w:rsidRDefault="00B06213" w:rsidP="00B06213">
      <w:pPr>
        <w:pStyle w:val="Heading3"/>
      </w:pPr>
      <w:bookmarkStart w:id="21" w:name="_Toc87594157"/>
      <w:r>
        <w:lastRenderedPageBreak/>
        <w:t>Solution</w:t>
      </w:r>
      <w:bookmarkEnd w:id="21"/>
    </w:p>
    <w:p w14:paraId="6BEA9533" w14:textId="0F419FFF" w:rsidR="00B06213" w:rsidRDefault="00791D57" w:rsidP="00B06213">
      <w:r>
        <w:rPr>
          <w:noProof/>
          <w:lang w:eastAsia="ja-JP"/>
        </w:rPr>
        <w:drawing>
          <wp:inline distT="0" distB="0" distL="0" distR="0" wp14:anchorId="61943B29" wp14:editId="724D018E">
            <wp:extent cx="5731510" cy="2178709"/>
            <wp:effectExtent l="0" t="0" r="2540" b="0"/>
            <wp:docPr id="17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3B368" w14:textId="74A0A9A3" w:rsidR="00791D57" w:rsidRDefault="00A30111" w:rsidP="00A30111">
      <w:pPr>
        <w:pStyle w:val="MySolution"/>
      </w:pPr>
      <w:r>
        <w:t>DBG_ISR is asserted for about 2.3 us.</w:t>
      </w:r>
    </w:p>
    <w:p w14:paraId="5298B678" w14:textId="1FD47D7C" w:rsidR="00CB2BC6" w:rsidRPr="00B06213" w:rsidRDefault="00CB2BC6" w:rsidP="00CB2BC6">
      <w:pPr>
        <w:pStyle w:val="MySolution"/>
      </w:pPr>
      <w:r>
        <w:t>There is a 4 us delay between the switch being pressed and the ISR running. We would expect 16 cycles latency from Switch until ISR execution begins, plus the overhead of the driver.</w:t>
      </w:r>
    </w:p>
    <w:p w14:paraId="4723033E" w14:textId="32782B70" w:rsidR="00046AC9" w:rsidRDefault="005E717D" w:rsidP="005E717D">
      <w:pPr>
        <w:pStyle w:val="Heading3"/>
      </w:pPr>
      <w:bookmarkStart w:id="22" w:name="_Toc87594158"/>
      <w:r>
        <w:t>Pre-emption of Main Code</w:t>
      </w:r>
      <w:bookmarkEnd w:id="22"/>
    </w:p>
    <w:p w14:paraId="69C721AD" w14:textId="77777777" w:rsidR="00B32014" w:rsidRDefault="00B32014" w:rsidP="00B32014">
      <w:r>
        <w:t xml:space="preserve">Now zoom in so that the screen displays about 100 us </w:t>
      </w:r>
      <w:proofErr w:type="spellStart"/>
      <w:r>
        <w:t>centered</w:t>
      </w:r>
      <w:proofErr w:type="spellEnd"/>
      <w:r>
        <w:t xml:space="preserve">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For how long is the main function delayed? First measure the pulse width of the DBG_MAIN output signal before the switch is pressed.  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35DEC89A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3EC28B85" w14:textId="6351F9A4" w:rsidR="00CB2BC6" w:rsidRDefault="00CB2BC6" w:rsidP="00CB2BC6">
      <w:pPr>
        <w:pStyle w:val="Heading3"/>
      </w:pPr>
      <w:bookmarkStart w:id="23" w:name="_Toc87594159"/>
      <w:r>
        <w:t>Solution</w:t>
      </w:r>
      <w:bookmarkEnd w:id="23"/>
    </w:p>
    <w:p w14:paraId="5AE2EEC7" w14:textId="219E8479" w:rsidR="00CB2BC6" w:rsidRDefault="008360A2" w:rsidP="00CB2BC6">
      <w:r>
        <w:rPr>
          <w:noProof/>
          <w:lang w:eastAsia="ja-JP"/>
        </w:rPr>
        <w:drawing>
          <wp:inline distT="0" distB="0" distL="0" distR="0" wp14:anchorId="68A08817" wp14:editId="0DF80809">
            <wp:extent cx="5731510" cy="2178709"/>
            <wp:effectExtent l="0" t="0" r="2540" b="0"/>
            <wp:docPr id="19" name="Picture 19" descr="A picture containing text, monitor, indoo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monitor, indoor, electronics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8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21BC4" w14:textId="77777777" w:rsidR="004F3818" w:rsidRDefault="004F3818" w:rsidP="004F3818">
      <w:pPr>
        <w:pStyle w:val="MySolution"/>
      </w:pPr>
      <w:r>
        <w:t xml:space="preserve">Normally toggles </w:t>
      </w:r>
      <w:proofErr w:type="spellStart"/>
      <w:r>
        <w:t>DBG_Main</w:t>
      </w:r>
      <w:proofErr w:type="spellEnd"/>
      <w:r>
        <w:t xml:space="preserve"> every 11.75 us</w:t>
      </w:r>
    </w:p>
    <w:p w14:paraId="72D02350" w14:textId="77777777" w:rsidR="004F3818" w:rsidRDefault="004F3818" w:rsidP="004F3818">
      <w:pPr>
        <w:pStyle w:val="MySolution"/>
      </w:pPr>
      <w:r>
        <w:t xml:space="preserve">When ISR runs, </w:t>
      </w:r>
      <w:proofErr w:type="spellStart"/>
      <w:r>
        <w:t>DBG_Main’s</w:t>
      </w:r>
      <w:proofErr w:type="spellEnd"/>
      <w:r>
        <w:t xml:space="preserve"> pulse is 19.67 us wide</w:t>
      </w:r>
    </w:p>
    <w:p w14:paraId="35E7B0AB" w14:textId="77777777" w:rsidR="004F3818" w:rsidRDefault="004F3818" w:rsidP="004F3818">
      <w:pPr>
        <w:pStyle w:val="MySolution"/>
      </w:pPr>
      <w:r>
        <w:t xml:space="preserve">So main is preempted for 19.67 us - 11.75 us = </w:t>
      </w:r>
      <w:r w:rsidRPr="00D65CA7">
        <w:t>7.92</w:t>
      </w:r>
      <w:r>
        <w:t xml:space="preserve"> us</w:t>
      </w:r>
    </w:p>
    <w:p w14:paraId="14716CA9" w14:textId="77777777" w:rsidR="004F3818" w:rsidRDefault="004F3818" w:rsidP="004F3818">
      <w:pPr>
        <w:pStyle w:val="MySolution"/>
      </w:pPr>
      <w:r>
        <w:t>But the body of ISR only takes about 2.33 us</w:t>
      </w:r>
    </w:p>
    <w:p w14:paraId="2CBDC3B7" w14:textId="3DD3F8AF" w:rsidR="007B34F9" w:rsidRPr="00CA41B5" w:rsidRDefault="004F3818" w:rsidP="004F3818">
      <w:pPr>
        <w:pStyle w:val="MySolution"/>
      </w:pPr>
      <w:proofErr w:type="gramStart"/>
      <w:r>
        <w:t>So</w:t>
      </w:r>
      <w:proofErr w:type="gramEnd"/>
      <w:r>
        <w:t xml:space="preserve"> there is an additional 5 us from interrupt response overhead – driver abstraction plus stacking and unstacking registers, etc.</w:t>
      </w:r>
    </w:p>
    <w:sectPr w:rsidR="007B34F9" w:rsidRPr="00CA41B5" w:rsidSect="00AD66E8">
      <w:footerReference w:type="default" r:id="rId20"/>
      <w:headerReference w:type="first" r:id="rId21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DF4D0" w14:textId="77777777" w:rsidR="009A6B8F" w:rsidRDefault="009A6B8F" w:rsidP="00AD4120">
      <w:pPr>
        <w:spacing w:after="0" w:line="240" w:lineRule="auto"/>
      </w:pPr>
      <w:r>
        <w:separator/>
      </w:r>
    </w:p>
  </w:endnote>
  <w:endnote w:type="continuationSeparator" w:id="0">
    <w:p w14:paraId="6B823C55" w14:textId="77777777" w:rsidR="009A6B8F" w:rsidRDefault="009A6B8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9A6B8F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D14F0F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CF6B69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758E1D" w14:textId="77777777" w:rsidR="009A6B8F" w:rsidRDefault="009A6B8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F36FB96" w14:textId="77777777" w:rsidR="009A6B8F" w:rsidRDefault="009A6B8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27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659A9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B2357"/>
    <w:rsid w:val="003C03C0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4F3818"/>
    <w:rsid w:val="004F645B"/>
    <w:rsid w:val="00502D75"/>
    <w:rsid w:val="00524BBE"/>
    <w:rsid w:val="00525C88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420C1"/>
    <w:rsid w:val="00757BD1"/>
    <w:rsid w:val="00781DA5"/>
    <w:rsid w:val="00791D57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360A2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A3E86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6B8F"/>
    <w:rsid w:val="009A7731"/>
    <w:rsid w:val="009C11D2"/>
    <w:rsid w:val="009C24A5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30111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06213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5682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468A8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2BC6"/>
    <w:rsid w:val="00CB6C75"/>
    <w:rsid w:val="00CC298B"/>
    <w:rsid w:val="00CC5DB4"/>
    <w:rsid w:val="00CD08B0"/>
    <w:rsid w:val="00CE2AA3"/>
    <w:rsid w:val="00CE2CD0"/>
    <w:rsid w:val="00CE449E"/>
    <w:rsid w:val="00CF0EA7"/>
    <w:rsid w:val="00CF6B69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50F1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76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f401re.html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8</Pages>
  <Words>1056</Words>
  <Characters>602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51</cp:revision>
  <cp:lastPrinted>2019-04-05T13:21:00Z</cp:lastPrinted>
  <dcterms:created xsi:type="dcterms:W3CDTF">2019-04-08T10:40:00Z</dcterms:created>
  <dcterms:modified xsi:type="dcterms:W3CDTF">2021-11-12T07:22:00Z</dcterms:modified>
</cp:coreProperties>
</file>